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c96f28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c96f28d-adda-11f0-996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2WS44DQQhD0VzA97+lb+DB0MksshkJL1KttFK9QGAen9LHYX3Vt6qCiP7zXPhTn+e/30qQgDbmA1+u9gpoz9iP9nK3J/vWniFkr6jWrTL2tI61j5XQzyl9n0B+Bxu0gM0L5nKMF4ML6FdHe7ZnUto149JXnuNtxwZpTZ7P+X2cmvJQIN6Otczf4Nd27/45pxwKVQrURzM3abF+Cf5gprlw66wfhz0sNgjwvDCbZyT4c/dzg14FddfPbb69NNZgoN6soE3t+6yfI+TG699dP7dRrHTuhld73MzSRRfpfzVR4uWdAv255nkKODA/ZrzNpENmvk33M9dgZP5uXrD5DuwH3okmuYjYm5VD22dC+4H+pl1iP6CJdqUwsR987777C4XocK9lp58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atham, NY out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c96f28d-adda-11f0-996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c96f28d-adda-11f0-996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c96f28d-adda-11f0-996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c96f28d</dc:title>
  <dc:creator/>
  <cp:keywords/>
  <dcterms:created xsi:type="dcterms:W3CDTF">2026-05-08T03:18:21Z</dcterms:created>
  <dcterms:modified xsi:type="dcterms:W3CDTF">2026-05-08T03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